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r>
        <w:t xml:space="preserve"> </w:t>
      </w:r>
      <w:r>
        <w:t xml:space="preserve">for</w:t>
      </w:r>
      <w:r>
        <w:t xml:space="preserve"> </w:t>
      </w:r>
      <w:r>
        <w:t xml:space="preserve">Afghanistan</w:t>
      </w:r>
      <w:r>
        <w:t xml:space="preserve"> </w:t>
      </w:r>
      <w:r>
        <w:t xml:space="preserve">Kabul</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As a dedicated and experienced Police Officer with over [X years] of service in law enforcement, I am writing to express my sincere interest in the opportunity to serve as a Police Officer in Afghanistan Kabul. This cover letter is not merely an application; it is a testament to my commitment to upholding justice, protecting communities, and contributing to the safety and stability of one of the most dynamic and challenging regions in the world. Afghanistan Kabul, with its rich cultural heritage and complex socio-political landscape, demands professionals who are not only skilled in their craft but also deeply committed to fostering peace and order. My background aligns perfectly with these requirements, and I am eager to bring my expertise to this critical role.</w:t>
      </w:r>
    </w:p>
    <w:bookmarkStart w:id="20" w:name="background-as-a-police-officer"/>
    <w:p>
      <w:pPr>
        <w:pStyle w:val="Heading2"/>
      </w:pPr>
      <w:r>
        <w:t xml:space="preserve">Background as a Police Officer</w:t>
      </w:r>
    </w:p>
    <w:p>
      <w:pPr>
        <w:pStyle w:val="FirstParagraph"/>
      </w:pPr>
      <w:r>
        <w:t xml:space="preserve">Throughout my career as a Police Officer, I have consistently demonstrated integrity, resilience, and a passion for public service. My work has spanned diverse environments, from urban centers to rural communities, where I have focused on building trust between law enforcement and the public. In [Your Previous City/Region], I specialized in [mention specific areas such as community policing, crime prevention, or emergency response], which equipped me with the skills necessary to navigate high-pressure situations while maintaining a strong ethical foundation. These experiences have taught me that effective policing is not just about enforcing laws but also about understanding the needs of the people we serve.</w:t>
      </w:r>
    </w:p>
    <w:p>
      <w:pPr>
        <w:pStyle w:val="BodyText"/>
      </w:pPr>
      <w:r>
        <w:t xml:space="preserve">One of my most significant achievements as a Police Officer was [mention a specific accomplishment, e.g., "leading a community outreach initiative that reduced local crime rates by 30% within six months" or "coordinating with international agencies to improve security in high-risk zones"]. This work required not only tactical expertise but also cultural sensitivity and adaptability—qualities that I believe are essential for success in Afghanistan Kabul. The ability to connect with people from different backgrounds, communicate effectively, and remain steadfast in the face of adversity is what defines a true public servant.</w:t>
      </w:r>
    </w:p>
    <w:bookmarkEnd w:id="20"/>
    <w:bookmarkStart w:id="21" w:name="understanding-of-afghanistan-kabul"/>
    <w:p>
      <w:pPr>
        <w:pStyle w:val="Heading2"/>
      </w:pPr>
      <w:r>
        <w:t xml:space="preserve">Understanding of Afghanistan Kabul</w:t>
      </w:r>
    </w:p>
    <w:p>
      <w:pPr>
        <w:pStyle w:val="FirstParagraph"/>
      </w:pPr>
      <w:r>
        <w:t xml:space="preserve">Afghanistan Kabul is a city that symbolizes both hope and resilience. It is a place where history and modernity intersect, and where the challenges of security, governance, and social cohesion demand innovative solutions. As a Police Officer with experience in complex environments, I understand the unique demands of working in such a region. The safety of citizens in Kabul depends on the collaboration between local law enforcement, international partners, and the community itself. My training and professional experiences have prepared me to contribute meaningfully to this collaborative effort.</w:t>
      </w:r>
    </w:p>
    <w:p>
      <w:pPr>
        <w:pStyle w:val="BodyText"/>
      </w:pPr>
      <w:r>
        <w:t xml:space="preserve">Working in Afghanistan Kabul would require an individual who is not only proficient in traditional policing methods but also capable of addressing emerging threats such as cybercrime, organized crime, and terrorism. I am well-versed in modern investigative techniques, including digital forensics and data analysis, which are increasingly vital in today’s interconnected world. Additionally, my ability to work under pressure and make quick decisions has been honed through years of experience in high-stakes scenarios. This adaptability is crucial for maintaining order in a city where the security landscape is constantly evolving.</w:t>
      </w:r>
    </w:p>
    <w:bookmarkEnd w:id="21"/>
    <w:bookmarkStart w:id="22" w:name="commitment-to-service-and-community"/>
    <w:p>
      <w:pPr>
        <w:pStyle w:val="Heading2"/>
      </w:pPr>
      <w:r>
        <w:t xml:space="preserve">Commitment to Service and Community</w:t>
      </w:r>
    </w:p>
    <w:p>
      <w:pPr>
        <w:pStyle w:val="FirstParagraph"/>
      </w:pPr>
      <w:r>
        <w:t xml:space="preserve">My decision to apply for this position in Afghanistan Kabul stems from a deep-seated desire to serve communities that are often overlooked or underserved. As a Police Officer, I have always viewed my role as more than a job—it is a responsibility to protect the vulnerable, uphold the rule of law, and foster trust between citizens and institutions. In Kabul, this commitment takes on even greater significance. The city’s population includes people from diverse ethnicities, languages, and cultures, all of whom deserve equal protection and respect.</w:t>
      </w:r>
    </w:p>
    <w:p>
      <w:pPr>
        <w:pStyle w:val="BodyText"/>
      </w:pPr>
      <w:r>
        <w:t xml:space="preserve">One of the core principles I have upheld throughout my career is the importance of community engagement. In my previous roles, I initiated programs to educate residents about their rights and responsibilities while encouraging them to report crimes without fear of retaliation. This approach not only improved public safety but also strengthened the bond between law enforcement and the communities we serve. In Afghanistan Kabul, where trust in institutions can be fragile, such initiatives are vital for long-term stability.</w:t>
      </w:r>
    </w:p>
    <w:bookmarkEnd w:id="22"/>
    <w:bookmarkStart w:id="23" w:name="why-afghanistan-kabul"/>
    <w:p>
      <w:pPr>
        <w:pStyle w:val="Heading2"/>
      </w:pPr>
      <w:r>
        <w:t xml:space="preserve">Why Afghanistan Kabul?</w:t>
      </w:r>
    </w:p>
    <w:p>
      <w:pPr>
        <w:pStyle w:val="FirstParagraph"/>
      </w:pPr>
      <w:r>
        <w:t xml:space="preserve">The opportunity to serve as a Police Officer in Afghanistan Kabul represents a unique chance to contribute to a cause that transcends borders and ideologies. This city is at the heart of a nation striving for progress, and I am eager to play my part in supporting its journey toward peace and prosperity. My skills, experience, and unwavering dedication make me an ideal candidate for this role. I am confident that my ability to work collaboratively, think critically, and remain compassionate in challenging situations will allow me to make a meaningful impact.</w:t>
      </w:r>
    </w:p>
    <w:p>
      <w:pPr>
        <w:pStyle w:val="BodyText"/>
      </w:pPr>
      <w:r>
        <w:t xml:space="preserve">Furthermore, I am deeply aware of the cultural and historical context of Afghanistan. While my training has prepared me for the technical aspects of policing, my respect for local customs and traditions ensures that I can operate effectively within this environment. I have studied the socio-political dynamics of Kabul and understand that success in this role requires not only law enforcement expertise but also a nuanced understanding of the community’s needs.</w:t>
      </w:r>
    </w:p>
    <w:bookmarkEnd w:id="23"/>
    <w:bookmarkStart w:id="24" w:name="conclusion"/>
    <w:p>
      <w:pPr>
        <w:pStyle w:val="Heading2"/>
      </w:pPr>
      <w:r>
        <w:t xml:space="preserve">Conclusion</w:t>
      </w:r>
    </w:p>
    <w:p>
      <w:pPr>
        <w:pStyle w:val="FirstParagraph"/>
      </w:pPr>
      <w:r>
        <w:t xml:space="preserve">In conclusion, I am enthusiastic about the opportunity to serve as a Police Officer in Afghanistan Kabul. This cover letter reflects my passion for public service, my professional qualifications, and my commitment to making a positive difference in one of the world’s most important cities. I am eager to bring my skills, experience, and dedication to this role and contribute to the safety and well-being of its residents. Thank you for considering my application. I look forward to the possibility of discussing how I can support the critical work being done in Afghanistan Kabul.</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 for Afghanistan Kabul</dc:title>
  <dc:creator/>
  <cp:keywords/>
  <dcterms:created xsi:type="dcterms:W3CDTF">2026-07-24T00:26:05Z</dcterms:created>
  <dcterms:modified xsi:type="dcterms:W3CDTF">2026-07-24T00:26:05Z</dcterms:modified>
</cp:coreProperties>
</file>

<file path=docProps/custom.xml><?xml version="1.0" encoding="utf-8"?>
<Properties xmlns="http://schemas.openxmlformats.org/officeDocument/2006/custom-properties" xmlns:vt="http://schemas.openxmlformats.org/officeDocument/2006/docPropsVTypes"/>
</file>